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E6D3A" w14:textId="77777777" w:rsidR="00A563BD" w:rsidRPr="00A563BD" w:rsidRDefault="00A563BD" w:rsidP="00A563BD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36"/>
        </w:rPr>
      </w:pPr>
      <w:r w:rsidRPr="00A563BD">
        <w:rPr>
          <w:rFonts w:ascii="Calibri" w:hAnsi="Calibri" w:cs="Monotype Corsiva"/>
          <w:sz w:val="40"/>
          <w:szCs w:val="36"/>
        </w:rPr>
        <w:t>For yesterday’s memories,</w:t>
      </w:r>
    </w:p>
    <w:p w14:paraId="30F1452E" w14:textId="77777777" w:rsidR="00A563BD" w:rsidRPr="00A563BD" w:rsidRDefault="004C1AA3" w:rsidP="00A563BD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36"/>
        </w:rPr>
      </w:pPr>
      <w:r>
        <w:rPr>
          <w:rFonts w:ascii="Calibri" w:hAnsi="Calibri" w:cs="Monotype Corsiva"/>
          <w:sz w:val="40"/>
          <w:szCs w:val="36"/>
        </w:rPr>
        <w:t>t</w:t>
      </w:r>
      <w:r w:rsidR="00A563BD" w:rsidRPr="00A563BD">
        <w:rPr>
          <w:rFonts w:ascii="Calibri" w:hAnsi="Calibri" w:cs="Monotype Corsiva"/>
          <w:sz w:val="40"/>
          <w:szCs w:val="36"/>
        </w:rPr>
        <w:t>oday’s love</w:t>
      </w:r>
    </w:p>
    <w:p w14:paraId="32F7B9F9" w14:textId="77777777" w:rsidR="00A563BD" w:rsidRPr="00A563BD" w:rsidRDefault="004C1AA3" w:rsidP="00A563BD">
      <w:pPr>
        <w:jc w:val="center"/>
        <w:rPr>
          <w:rFonts w:ascii="Calibri" w:hAnsi="Calibri" w:cs="Monotype Corsiva"/>
          <w:sz w:val="40"/>
          <w:szCs w:val="36"/>
        </w:rPr>
      </w:pPr>
      <w:r>
        <w:rPr>
          <w:rFonts w:ascii="Calibri" w:hAnsi="Calibri" w:cs="Monotype Corsiva"/>
          <w:sz w:val="40"/>
          <w:szCs w:val="36"/>
        </w:rPr>
        <w:t>a</w:t>
      </w:r>
      <w:r w:rsidR="00A563BD" w:rsidRPr="00A563BD">
        <w:rPr>
          <w:rFonts w:ascii="Calibri" w:hAnsi="Calibri" w:cs="Monotype Corsiva"/>
          <w:sz w:val="40"/>
          <w:szCs w:val="36"/>
        </w:rPr>
        <w:t>nd</w:t>
      </w:r>
    </w:p>
    <w:p w14:paraId="64A64B23" w14:textId="77777777" w:rsidR="00A563BD" w:rsidRPr="00A563BD" w:rsidRDefault="004C1AA3" w:rsidP="00A563BD">
      <w:pPr>
        <w:jc w:val="center"/>
        <w:rPr>
          <w:rFonts w:ascii="Calibri" w:hAnsi="Calibri"/>
          <w:sz w:val="40"/>
          <w:szCs w:val="36"/>
        </w:rPr>
      </w:pPr>
      <w:r>
        <w:rPr>
          <w:rFonts w:ascii="Calibri" w:hAnsi="Calibri" w:cs="Monotype Corsiva"/>
          <w:sz w:val="40"/>
          <w:szCs w:val="36"/>
        </w:rPr>
        <w:t>t</w:t>
      </w:r>
      <w:r w:rsidRPr="00A563BD">
        <w:rPr>
          <w:rFonts w:ascii="Calibri" w:hAnsi="Calibri" w:cs="Monotype Corsiva"/>
          <w:sz w:val="40"/>
          <w:szCs w:val="36"/>
        </w:rPr>
        <w:t>omorrow’s</w:t>
      </w:r>
      <w:r w:rsidR="00A563BD" w:rsidRPr="00A563BD">
        <w:rPr>
          <w:rFonts w:ascii="Calibri" w:hAnsi="Calibri" w:cs="Monotype Corsiva"/>
          <w:sz w:val="40"/>
          <w:szCs w:val="36"/>
        </w:rPr>
        <w:t xml:space="preserve"> dreams</w:t>
      </w:r>
    </w:p>
    <w:sectPr w:rsidR="00A563BD" w:rsidRPr="00A563B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I0MzAxMjEwNTNT0lEKTi0uzszPAykwrAUA4qOjXywAAAA="/>
  </w:docVars>
  <w:rsids>
    <w:rsidRoot w:val="00A563BD"/>
    <w:rsid w:val="004C1AA3"/>
    <w:rsid w:val="00637D20"/>
    <w:rsid w:val="00A56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736F5"/>
  <w15:chartTrackingRefBased/>
  <w15:docId w15:val="{09510F2B-86E0-416E-87F0-8581A637C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09:00Z</dcterms:created>
  <dcterms:modified xsi:type="dcterms:W3CDTF">2021-02-18T06:09:00Z</dcterms:modified>
</cp:coreProperties>
</file>